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587"/>
        <w:gridCol w:w="3690"/>
      </w:tblGrid>
      <w:tr w:rsidR="009A31F2" w:rsidRPr="00874830" w:rsidTr="00832411">
        <w:tc>
          <w:tcPr>
            <w:tcW w:w="3506" w:type="dxa"/>
          </w:tcPr>
          <w:p w:rsidR="009A31F2" w:rsidRPr="00C85928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928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C85928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928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C85928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928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587" w:type="dxa"/>
          </w:tcPr>
          <w:p w:rsidR="009A31F2" w:rsidRPr="00C85928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928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90" w:type="dxa"/>
          </w:tcPr>
          <w:p w:rsidR="009A31F2" w:rsidRPr="00C85928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928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vAlign w:val="bottom"/>
          </w:tcPr>
          <w:p w:rsidR="00874830" w:rsidRPr="00C85928" w:rsidRDefault="00874830" w:rsidP="0083241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  <w:vAlign w:val="bottom"/>
          </w:tcPr>
          <w:p w:rsidR="00874830" w:rsidRPr="00C85928" w:rsidRDefault="00232C2D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erry Hillman</w:t>
            </w:r>
          </w:p>
        </w:tc>
        <w:tc>
          <w:tcPr>
            <w:tcW w:w="252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</w:t>
            </w:r>
            <w:r w:rsidR="00603034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.</w:t>
            </w:r>
          </w:p>
        </w:tc>
        <w:tc>
          <w:tcPr>
            <w:tcW w:w="2587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90" w:type="dxa"/>
            <w:vAlign w:val="bottom"/>
          </w:tcPr>
          <w:p w:rsidR="00874830" w:rsidRPr="00603034" w:rsidRDefault="00232C2D" w:rsidP="008324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74C00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erry.hillman@bartselectric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8816D2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16D2"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8816D2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16D2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8816D2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16D2"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8816D2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816D2">
              <w:rPr>
                <w:rFonts w:ascii="Arial" w:hAnsi="Arial" w:cs="Arial"/>
                <w:color w:val="000000"/>
                <w:sz w:val="20"/>
                <w:szCs w:val="20"/>
              </w:rPr>
              <w:t>Kansas City, MO  641</w:t>
            </w:r>
            <w:r w:rsidR="00FC5C8B" w:rsidRPr="008816D2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8816D2" w:rsidRDefault="008816D2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rvice@capitalelectric.com</w:t>
            </w:r>
            <w:bookmarkStart w:id="0" w:name="_GoBack"/>
            <w:bookmarkEnd w:id="0"/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sz w:val="20"/>
                <w:szCs w:val="20"/>
              </w:rPr>
              <w:t>Sandy.johnson@capitalelectric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11805 W</w:t>
            </w:r>
            <w:r w:rsidR="0060303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155th Terr</w:t>
            </w:r>
            <w:r w:rsidR="0060303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563C1"/>
                <w:sz w:val="20"/>
                <w:szCs w:val="20"/>
                <w:u w:val="single"/>
              </w:rPr>
            </w:pPr>
            <w:r w:rsidRPr="00C85928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St</w:t>
            </w:r>
            <w:r w:rsidR="00FC5C8B">
              <w:rPr>
                <w:rFonts w:ascii="Arial" w:hAnsi="Arial" w:cs="Arial"/>
                <w:color w:val="000000"/>
                <w:sz w:val="20"/>
                <w:szCs w:val="20"/>
              </w:rPr>
              <w:t>.,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Floor</w:t>
            </w:r>
            <w:r w:rsidR="00FC5C8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563C1"/>
                <w:sz w:val="20"/>
                <w:szCs w:val="20"/>
                <w:u w:val="single"/>
              </w:rPr>
            </w:pPr>
            <w:r w:rsidRPr="00C85928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15608 S</w:t>
            </w:r>
            <w:r w:rsidR="00FC5C8B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Keeler Ter.</w:t>
            </w:r>
          </w:p>
        </w:tc>
        <w:tc>
          <w:tcPr>
            <w:tcW w:w="2587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9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F1776A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50 Southwest Blvd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F1776A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64108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</w:t>
            </w:r>
            <w:r w:rsidR="00FC5C8B">
              <w:rPr>
                <w:rFonts w:ascii="Arial" w:hAnsi="Arial" w:cs="Arial"/>
                <w:bCs/>
                <w:color w:val="000000"/>
                <w:sz w:val="20"/>
                <w:szCs w:val="20"/>
              </w:rPr>
              <w:t>one</w:t>
            </w: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ervice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520 N</w:t>
            </w:r>
            <w:r w:rsidR="003373B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Missouri 7 Highway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9301 E</w:t>
            </w:r>
            <w:r w:rsidR="003373B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63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St</w:t>
            </w:r>
            <w:r w:rsidR="003373B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800 A-Line Dr</w:t>
            </w:r>
            <w:r w:rsidR="003373B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2587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9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tie Biondo-Fager</w:t>
            </w:r>
          </w:p>
        </w:tc>
        <w:tc>
          <w:tcPr>
            <w:tcW w:w="252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587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9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587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9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587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9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2429 S</w:t>
            </w:r>
            <w:r w:rsidR="003373B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Mill St</w:t>
            </w:r>
            <w:r w:rsidR="003373B4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587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90" w:type="dxa"/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F1776A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8820 NE 108</w:t>
            </w:r>
            <w:r w:rsidRPr="00F1776A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F1776A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64156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874830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Av</w:t>
            </w:r>
            <w:r w:rsidR="00FC5C8B">
              <w:rPr>
                <w:rFonts w:ascii="Arial" w:hAnsi="Arial" w:cs="Arial"/>
                <w:color w:val="000000"/>
                <w:sz w:val="20"/>
                <w:szCs w:val="20"/>
              </w:rPr>
              <w:t>e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74830" w:rsidRPr="00C85928" w:rsidRDefault="00874830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FC5C8B" w:rsidRPr="00C85928" w:rsidTr="00832411">
        <w:trPr>
          <w:trHeight w:val="331"/>
        </w:trPr>
        <w:tc>
          <w:tcPr>
            <w:tcW w:w="3506" w:type="dxa"/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Pro Electric</w:t>
            </w:r>
          </w:p>
        </w:tc>
        <w:tc>
          <w:tcPr>
            <w:tcW w:w="1912" w:type="dxa"/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510 Miami Av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2587" w:type="dxa"/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90" w:type="dxa"/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563C1"/>
                <w:sz w:val="20"/>
                <w:szCs w:val="20"/>
                <w:u w:val="single"/>
              </w:rPr>
            </w:pPr>
            <w:r w:rsidRPr="00C85928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FC5C8B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C5C8B" w:rsidRPr="00C85928" w:rsidRDefault="00FC5C8B" w:rsidP="00832411">
            <w:pPr>
              <w:rPr>
                <w:rFonts w:ascii="Arial" w:hAnsi="Arial" w:cs="Arial"/>
                <w:color w:val="0563C1"/>
                <w:sz w:val="20"/>
                <w:szCs w:val="20"/>
                <w:u w:val="single"/>
              </w:rPr>
            </w:pPr>
            <w:r w:rsidRPr="00C85928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563C1"/>
                <w:sz w:val="20"/>
                <w:szCs w:val="20"/>
                <w:u w:val="single"/>
              </w:rPr>
            </w:pPr>
            <w:r w:rsidRPr="00C85928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lastRenderedPageBreak/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3137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Independence, MO  64055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587" w:type="dxa"/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90" w:type="dxa"/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.O. Box 13247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750075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C85928" w:rsidRDefault="003373B4" w:rsidP="008324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8592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3200 Wayne Ave., Suite 204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Kansas City, MO  64109-2062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1A2010" w:rsidRDefault="003373B4" w:rsidP="00832411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D86D75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mca.gkc@gmail.com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8C30B8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30B8">
              <w:rPr>
                <w:rFonts w:ascii="Arial" w:hAnsi="Arial" w:cs="Arial"/>
                <w:b/>
                <w:bCs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8C30B8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8C30B8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8C30B8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8C30B8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fo@kcnawic.org</w:t>
            </w:r>
          </w:p>
        </w:tc>
      </w:tr>
      <w:tr w:rsidR="003373B4" w:rsidRPr="00C85928" w:rsidTr="00832411">
        <w:trPr>
          <w:trHeight w:val="331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Multi-Purpose Center</w:t>
            </w:r>
          </w:p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3200 Wayne, Ste. 108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9741DC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41DC">
              <w:rPr>
                <w:rFonts w:ascii="Arial" w:hAnsi="Arial" w:cs="Arial"/>
                <w:b/>
                <w:bCs/>
                <w:sz w:val="20"/>
                <w:szCs w:val="20"/>
              </w:rPr>
              <w:t>Kansas City, MO  64109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373B4" w:rsidRPr="001A2010" w:rsidRDefault="003373B4" w:rsidP="0083241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dwina.jones</w:t>
            </w:r>
            <w:r w:rsidRPr="00D86D75">
              <w:rPr>
                <w:rFonts w:ascii="Arial" w:hAnsi="Arial" w:cs="Arial"/>
                <w:b/>
                <w:bCs/>
                <w:sz w:val="20"/>
                <w:szCs w:val="20"/>
              </w:rPr>
              <w:t>@kcmo.org</w:t>
            </w:r>
          </w:p>
        </w:tc>
      </w:tr>
    </w:tbl>
    <w:p w:rsidR="001807ED" w:rsidRPr="00C85928" w:rsidRDefault="001807ED" w:rsidP="00796C69">
      <w:pPr>
        <w:ind w:left="106" w:right="106"/>
        <w:rPr>
          <w:rFonts w:ascii="Arial" w:hAnsi="Arial" w:cs="Arial"/>
          <w:bCs/>
          <w:sz w:val="20"/>
          <w:szCs w:val="20"/>
        </w:rPr>
      </w:pPr>
    </w:p>
    <w:sectPr w:rsidR="001807ED" w:rsidRPr="00C85928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2F58" w:rsidRDefault="00EE2F58">
      <w:r>
        <w:separator/>
      </w:r>
    </w:p>
  </w:endnote>
  <w:endnote w:type="continuationSeparator" w:id="0">
    <w:p w:rsidR="00EE2F58" w:rsidRDefault="00EE2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2F58" w:rsidRDefault="00EE2F58">
      <w:r>
        <w:separator/>
      </w:r>
    </w:p>
  </w:footnote>
  <w:footnote w:type="continuationSeparator" w:id="0">
    <w:p w:rsidR="00EE2F58" w:rsidRDefault="00EE2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2F58" w:rsidRPr="00DB5A26" w:rsidRDefault="00EE2F58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>EVSE Contractor Bidders List</w:t>
    </w:r>
    <w:r>
      <w:rPr>
        <w:rFonts w:ascii="Arial" w:hAnsi="Arial" w:cs="Arial"/>
        <w:b/>
        <w:bCs/>
        <w:sz w:val="22"/>
        <w:szCs w:val="22"/>
      </w:rPr>
      <w:tab/>
    </w:r>
    <w:r w:rsidRPr="00DB5A26"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r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>
      <w:rPr>
        <w:rFonts w:ascii="Arial" w:hAnsi="Arial" w:cs="Arial"/>
        <w:b/>
        <w:bCs/>
        <w:sz w:val="22"/>
        <w:szCs w:val="22"/>
      </w:rPr>
      <w:t>. 6/12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532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kwrwUA/VdA3SwAAAA="/>
  </w:docVars>
  <w:rsids>
    <w:rsidRoot w:val="00522587"/>
    <w:rsid w:val="00020680"/>
    <w:rsid w:val="000225C7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7520"/>
    <w:rsid w:val="00140BED"/>
    <w:rsid w:val="001447C4"/>
    <w:rsid w:val="00150E1A"/>
    <w:rsid w:val="0015310F"/>
    <w:rsid w:val="00154FA8"/>
    <w:rsid w:val="0015613B"/>
    <w:rsid w:val="0015667E"/>
    <w:rsid w:val="00175BB5"/>
    <w:rsid w:val="001807ED"/>
    <w:rsid w:val="00180F26"/>
    <w:rsid w:val="0018457A"/>
    <w:rsid w:val="0019414A"/>
    <w:rsid w:val="001A2010"/>
    <w:rsid w:val="001A466F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2C2D"/>
    <w:rsid w:val="00234B11"/>
    <w:rsid w:val="00236820"/>
    <w:rsid w:val="00247148"/>
    <w:rsid w:val="002501FB"/>
    <w:rsid w:val="00257463"/>
    <w:rsid w:val="00265C97"/>
    <w:rsid w:val="002811DE"/>
    <w:rsid w:val="002820E5"/>
    <w:rsid w:val="00286BA1"/>
    <w:rsid w:val="00292528"/>
    <w:rsid w:val="002A28BE"/>
    <w:rsid w:val="002B0568"/>
    <w:rsid w:val="002C2A7C"/>
    <w:rsid w:val="002C7ADB"/>
    <w:rsid w:val="002D6F28"/>
    <w:rsid w:val="002E3C46"/>
    <w:rsid w:val="003024C2"/>
    <w:rsid w:val="003208CC"/>
    <w:rsid w:val="003248B9"/>
    <w:rsid w:val="003373B4"/>
    <w:rsid w:val="0036220E"/>
    <w:rsid w:val="00371BCD"/>
    <w:rsid w:val="00380185"/>
    <w:rsid w:val="00382945"/>
    <w:rsid w:val="00394C62"/>
    <w:rsid w:val="00395BE7"/>
    <w:rsid w:val="00396672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26C30"/>
    <w:rsid w:val="00427079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C1495"/>
    <w:rsid w:val="004C4EC3"/>
    <w:rsid w:val="004D1AA3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3034"/>
    <w:rsid w:val="006059D9"/>
    <w:rsid w:val="00606B69"/>
    <w:rsid w:val="00607E3C"/>
    <w:rsid w:val="00611145"/>
    <w:rsid w:val="00620F4D"/>
    <w:rsid w:val="00623AAD"/>
    <w:rsid w:val="00631966"/>
    <w:rsid w:val="0063646C"/>
    <w:rsid w:val="00643269"/>
    <w:rsid w:val="006536BF"/>
    <w:rsid w:val="00656324"/>
    <w:rsid w:val="0066029D"/>
    <w:rsid w:val="006741DF"/>
    <w:rsid w:val="006949C9"/>
    <w:rsid w:val="006B0574"/>
    <w:rsid w:val="006B186E"/>
    <w:rsid w:val="006C1832"/>
    <w:rsid w:val="006C32E7"/>
    <w:rsid w:val="006C6B4C"/>
    <w:rsid w:val="006E2B2E"/>
    <w:rsid w:val="006F50A7"/>
    <w:rsid w:val="00705852"/>
    <w:rsid w:val="00706596"/>
    <w:rsid w:val="007123CD"/>
    <w:rsid w:val="0073558C"/>
    <w:rsid w:val="00740D01"/>
    <w:rsid w:val="007519FD"/>
    <w:rsid w:val="00763F54"/>
    <w:rsid w:val="00766239"/>
    <w:rsid w:val="00766D4A"/>
    <w:rsid w:val="00775EBD"/>
    <w:rsid w:val="00781DF5"/>
    <w:rsid w:val="00791707"/>
    <w:rsid w:val="00796C69"/>
    <w:rsid w:val="007A30A4"/>
    <w:rsid w:val="007A7AEB"/>
    <w:rsid w:val="007B4625"/>
    <w:rsid w:val="007B6F84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2411"/>
    <w:rsid w:val="00837AF6"/>
    <w:rsid w:val="00840D08"/>
    <w:rsid w:val="008468A7"/>
    <w:rsid w:val="00855CF5"/>
    <w:rsid w:val="00861731"/>
    <w:rsid w:val="00874830"/>
    <w:rsid w:val="0088141D"/>
    <w:rsid w:val="008816D2"/>
    <w:rsid w:val="00886229"/>
    <w:rsid w:val="00892D4A"/>
    <w:rsid w:val="008A62D8"/>
    <w:rsid w:val="008A6488"/>
    <w:rsid w:val="008B317B"/>
    <w:rsid w:val="008C2691"/>
    <w:rsid w:val="008E0D5E"/>
    <w:rsid w:val="008E2A12"/>
    <w:rsid w:val="00904187"/>
    <w:rsid w:val="009103C0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74C00"/>
    <w:rsid w:val="00982CC7"/>
    <w:rsid w:val="0098359B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5928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1193"/>
    <w:rsid w:val="00E82BAF"/>
    <w:rsid w:val="00E96B7F"/>
    <w:rsid w:val="00EA6F90"/>
    <w:rsid w:val="00EB54C9"/>
    <w:rsid w:val="00ED0013"/>
    <w:rsid w:val="00EE06F3"/>
    <w:rsid w:val="00EE0978"/>
    <w:rsid w:val="00EE2F58"/>
    <w:rsid w:val="00EE6125"/>
    <w:rsid w:val="00EF31CE"/>
    <w:rsid w:val="00F1776A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C5C8B"/>
    <w:rsid w:val="00FD43C8"/>
    <w:rsid w:val="00F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53249"/>
    <o:shapelayout v:ext="edit">
      <o:idmap v:ext="edit" data="1"/>
    </o:shapelayout>
  </w:shapeDefaults>
  <w:decimalSymbol w:val="."/>
  <w:listSeparator w:val=","/>
  <w14:docId w14:val="35A2C3AA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74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Wachtel, Sally</cp:lastModifiedBy>
  <cp:revision>10</cp:revision>
  <cp:lastPrinted>2018-12-28T14:54:00Z</cp:lastPrinted>
  <dcterms:created xsi:type="dcterms:W3CDTF">2023-06-12T16:26:00Z</dcterms:created>
  <dcterms:modified xsi:type="dcterms:W3CDTF">2023-06-14T16:12:00Z</dcterms:modified>
</cp:coreProperties>
</file>